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0635" w:rsidRPr="002804CE" w:rsidRDefault="00460635" w:rsidP="00460635">
      <w:pPr>
        <w:ind w:left="360"/>
        <w:rPr>
          <w:rFonts w:ascii="Times New Roman" w:hAnsi="Times New Roman" w:cs="Times New Roman"/>
          <w:lang w:val="pl-PL"/>
        </w:rPr>
      </w:pPr>
      <w:bookmarkStart w:id="0" w:name="_GoBack"/>
      <w:bookmarkEnd w:id="0"/>
      <w:r w:rsidRPr="002804CE">
        <w:rPr>
          <w:rFonts w:ascii="Times New Roman" w:hAnsi="Times New Roman" w:cs="Times New Roman"/>
          <w:lang w:val="pl-PL"/>
        </w:rPr>
        <w:t xml:space="preserve">Załącznik 1. </w:t>
      </w:r>
      <w:r w:rsidRPr="002804CE">
        <w:rPr>
          <w:rFonts w:ascii="Times New Roman" w:hAnsi="Times New Roman" w:cs="Times New Roman"/>
          <w:b/>
          <w:lang w:val="pl-PL"/>
        </w:rPr>
        <w:t>Wzór zgłoszenia</w:t>
      </w:r>
    </w:p>
    <w:p w:rsidR="00460635" w:rsidRDefault="00460635" w:rsidP="00460635">
      <w:pPr>
        <w:ind w:left="360"/>
        <w:rPr>
          <w:rFonts w:ascii="Times New Roman" w:hAnsi="Times New Roman" w:cs="Times New Roman"/>
          <w:i/>
          <w:lang w:val="pl-PL"/>
        </w:rPr>
      </w:pPr>
    </w:p>
    <w:p w:rsidR="00656087" w:rsidRPr="002804CE" w:rsidRDefault="00656087" w:rsidP="00460635">
      <w:pPr>
        <w:ind w:left="360"/>
        <w:rPr>
          <w:rFonts w:ascii="Times New Roman" w:hAnsi="Times New Roman" w:cs="Times New Roman"/>
          <w:i/>
          <w:lang w:val="pl-PL"/>
        </w:rPr>
      </w:pPr>
    </w:p>
    <w:p w:rsidR="00D05B72" w:rsidRPr="002804CE" w:rsidRDefault="00D05B72" w:rsidP="00460635">
      <w:pPr>
        <w:ind w:left="360"/>
        <w:rPr>
          <w:rFonts w:ascii="Times New Roman" w:hAnsi="Times New Roman" w:cs="Times New Roman"/>
          <w:i/>
          <w:lang w:val="pl-PL"/>
        </w:rPr>
      </w:pPr>
    </w:p>
    <w:p w:rsidR="00460635" w:rsidRPr="002804CE" w:rsidRDefault="00460635" w:rsidP="00460635">
      <w:pPr>
        <w:ind w:left="360"/>
        <w:rPr>
          <w:rFonts w:ascii="Times New Roman" w:hAnsi="Times New Roman" w:cs="Times New Roman"/>
          <w:i/>
          <w:lang w:val="pl-PL"/>
        </w:rPr>
      </w:pPr>
      <w:r w:rsidRPr="002804CE">
        <w:rPr>
          <w:rFonts w:ascii="Times New Roman" w:hAnsi="Times New Roman" w:cs="Times New Roman"/>
          <w:i/>
          <w:lang w:val="pl-PL"/>
        </w:rPr>
        <w:t xml:space="preserve">Pieczęć szkoły </w:t>
      </w:r>
      <w:r w:rsidR="00656087">
        <w:rPr>
          <w:rFonts w:ascii="Times New Roman" w:hAnsi="Times New Roman" w:cs="Times New Roman"/>
          <w:i/>
          <w:lang w:val="pl-PL"/>
        </w:rPr>
        <w:tab/>
      </w:r>
      <w:r w:rsidR="00656087">
        <w:rPr>
          <w:rFonts w:ascii="Times New Roman" w:hAnsi="Times New Roman" w:cs="Times New Roman"/>
          <w:i/>
          <w:lang w:val="pl-PL"/>
        </w:rPr>
        <w:tab/>
      </w:r>
      <w:r w:rsidR="00656087">
        <w:rPr>
          <w:rFonts w:ascii="Times New Roman" w:hAnsi="Times New Roman" w:cs="Times New Roman"/>
          <w:i/>
          <w:lang w:val="pl-PL"/>
        </w:rPr>
        <w:tab/>
      </w:r>
      <w:r w:rsidR="00656087">
        <w:rPr>
          <w:rFonts w:ascii="Times New Roman" w:hAnsi="Times New Roman" w:cs="Times New Roman"/>
          <w:i/>
          <w:lang w:val="pl-PL"/>
        </w:rPr>
        <w:tab/>
      </w:r>
      <w:r w:rsidR="00656087">
        <w:rPr>
          <w:rFonts w:ascii="Times New Roman" w:hAnsi="Times New Roman" w:cs="Times New Roman"/>
          <w:i/>
          <w:lang w:val="pl-PL"/>
        </w:rPr>
        <w:tab/>
      </w:r>
      <w:r w:rsidRPr="002804CE">
        <w:rPr>
          <w:rFonts w:ascii="Times New Roman" w:hAnsi="Times New Roman" w:cs="Times New Roman"/>
          <w:i/>
          <w:lang w:val="pl-PL"/>
        </w:rPr>
        <w:t>Miejscowość, dnia……………………….</w:t>
      </w:r>
    </w:p>
    <w:p w:rsidR="00460635" w:rsidRPr="002804CE" w:rsidRDefault="00460635" w:rsidP="00460635">
      <w:pPr>
        <w:ind w:left="360"/>
        <w:rPr>
          <w:rFonts w:ascii="Times New Roman" w:hAnsi="Times New Roman" w:cs="Times New Roman"/>
          <w:lang w:val="pl-PL"/>
        </w:rPr>
      </w:pPr>
    </w:p>
    <w:p w:rsidR="00656087" w:rsidRPr="00656087" w:rsidRDefault="00460635" w:rsidP="00460635">
      <w:pPr>
        <w:ind w:left="360"/>
        <w:jc w:val="center"/>
        <w:rPr>
          <w:rFonts w:ascii="Times New Roman" w:hAnsi="Times New Roman" w:cs="Times New Roman"/>
          <w:sz w:val="24"/>
          <w:lang w:val="pl-PL"/>
        </w:rPr>
      </w:pPr>
      <w:r w:rsidRPr="00656087">
        <w:rPr>
          <w:rFonts w:ascii="Times New Roman" w:hAnsi="Times New Roman" w:cs="Times New Roman"/>
          <w:sz w:val="24"/>
          <w:lang w:val="pl-PL"/>
        </w:rPr>
        <w:t xml:space="preserve">Zgłoszenie uczniów do  </w:t>
      </w:r>
    </w:p>
    <w:p w:rsidR="00460635" w:rsidRPr="00656087" w:rsidRDefault="00656087" w:rsidP="00460635">
      <w:pPr>
        <w:ind w:left="360"/>
        <w:jc w:val="center"/>
        <w:rPr>
          <w:rFonts w:ascii="Times New Roman" w:hAnsi="Times New Roman" w:cs="Times New Roman"/>
          <w:sz w:val="24"/>
          <w:lang w:val="pl-PL"/>
        </w:rPr>
      </w:pPr>
      <w:r w:rsidRPr="00656087">
        <w:rPr>
          <w:rFonts w:ascii="Times New Roman" w:hAnsi="Times New Roman" w:cs="Times New Roman"/>
          <w:sz w:val="24"/>
          <w:lang w:val="pl-PL"/>
        </w:rPr>
        <w:t xml:space="preserve">XXVI OPOLSKIEGO TURNIEJU </w:t>
      </w:r>
      <w:r w:rsidR="002F3D5C">
        <w:rPr>
          <w:rFonts w:ascii="Times New Roman" w:hAnsi="Times New Roman" w:cs="Times New Roman"/>
          <w:sz w:val="24"/>
          <w:lang w:val="pl-PL"/>
        </w:rPr>
        <w:t>WIEDZY CHEMICZNEJ</w:t>
      </w:r>
    </w:p>
    <w:p w:rsidR="00460635" w:rsidRPr="002804CE" w:rsidRDefault="00460635" w:rsidP="00460635">
      <w:pPr>
        <w:ind w:left="360"/>
        <w:jc w:val="center"/>
        <w:rPr>
          <w:rFonts w:ascii="Times New Roman" w:hAnsi="Times New Roman" w:cs="Times New Roman"/>
          <w:lang w:val="pl-PL"/>
        </w:rPr>
      </w:pPr>
    </w:p>
    <w:p w:rsidR="00656087" w:rsidRDefault="00460635" w:rsidP="00460635">
      <w:pPr>
        <w:ind w:left="360"/>
        <w:rPr>
          <w:rFonts w:ascii="Times New Roman" w:hAnsi="Times New Roman" w:cs="Times New Roman"/>
          <w:lang w:val="pl-PL"/>
        </w:rPr>
      </w:pPr>
      <w:r w:rsidRPr="002804CE">
        <w:rPr>
          <w:rFonts w:ascii="Times New Roman" w:hAnsi="Times New Roman" w:cs="Times New Roman"/>
          <w:lang w:val="pl-PL"/>
        </w:rPr>
        <w:t xml:space="preserve">Nazwa szkoły </w:t>
      </w:r>
    </w:p>
    <w:p w:rsidR="00656087" w:rsidRDefault="00460635" w:rsidP="00460635">
      <w:pPr>
        <w:ind w:left="360"/>
        <w:rPr>
          <w:rFonts w:ascii="Times New Roman" w:hAnsi="Times New Roman" w:cs="Times New Roman"/>
          <w:lang w:val="pl-PL"/>
        </w:rPr>
      </w:pPr>
      <w:r w:rsidRPr="002804CE"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…………</w:t>
      </w:r>
    </w:p>
    <w:p w:rsidR="00460635" w:rsidRPr="002804CE" w:rsidRDefault="00460635" w:rsidP="00460635">
      <w:pPr>
        <w:ind w:left="360"/>
        <w:rPr>
          <w:rFonts w:ascii="Times New Roman" w:hAnsi="Times New Roman" w:cs="Times New Roman"/>
          <w:lang w:val="pl-PL"/>
        </w:rPr>
      </w:pPr>
      <w:r w:rsidRPr="002804CE">
        <w:rPr>
          <w:rFonts w:ascii="Times New Roman" w:hAnsi="Times New Roman" w:cs="Times New Roman"/>
          <w:lang w:val="pl-PL"/>
        </w:rPr>
        <w:t>………</w:t>
      </w:r>
      <w:r w:rsidR="00656087"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…</w:t>
      </w:r>
    </w:p>
    <w:p w:rsidR="00460635" w:rsidRPr="002804CE" w:rsidRDefault="00460635" w:rsidP="00460635">
      <w:pPr>
        <w:ind w:left="360"/>
        <w:rPr>
          <w:rFonts w:ascii="Times New Roman" w:hAnsi="Times New Roman" w:cs="Times New Roman"/>
          <w:lang w:val="pl-PL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803"/>
        <w:gridCol w:w="3280"/>
        <w:gridCol w:w="1015"/>
        <w:gridCol w:w="3964"/>
      </w:tblGrid>
      <w:tr w:rsidR="00460635" w:rsidRPr="002804CE" w:rsidTr="00460635">
        <w:tc>
          <w:tcPr>
            <w:tcW w:w="443" w:type="pct"/>
          </w:tcPr>
          <w:p w:rsidR="00460635" w:rsidRPr="002804CE" w:rsidRDefault="00460635" w:rsidP="00460635">
            <w:pPr>
              <w:rPr>
                <w:rFonts w:ascii="Times New Roman" w:hAnsi="Times New Roman" w:cs="Times New Roman"/>
                <w:lang w:val="pl-PL"/>
              </w:rPr>
            </w:pPr>
            <w:r w:rsidRPr="002804CE">
              <w:rPr>
                <w:rFonts w:ascii="Times New Roman" w:hAnsi="Times New Roman" w:cs="Times New Roman"/>
                <w:lang w:val="pl-PL"/>
              </w:rPr>
              <w:t>L.p.</w:t>
            </w:r>
          </w:p>
        </w:tc>
        <w:tc>
          <w:tcPr>
            <w:tcW w:w="1810" w:type="pct"/>
          </w:tcPr>
          <w:p w:rsidR="00460635" w:rsidRPr="002804CE" w:rsidRDefault="00460635" w:rsidP="00460635">
            <w:pPr>
              <w:rPr>
                <w:rFonts w:ascii="Times New Roman" w:hAnsi="Times New Roman" w:cs="Times New Roman"/>
                <w:lang w:val="pl-PL"/>
              </w:rPr>
            </w:pPr>
            <w:r w:rsidRPr="002804CE">
              <w:rPr>
                <w:rFonts w:ascii="Times New Roman" w:hAnsi="Times New Roman" w:cs="Times New Roman"/>
                <w:lang w:val="pl-PL"/>
              </w:rPr>
              <w:t>Imię i nazwisko ucznia</w:t>
            </w:r>
          </w:p>
        </w:tc>
        <w:tc>
          <w:tcPr>
            <w:tcW w:w="560" w:type="pct"/>
          </w:tcPr>
          <w:p w:rsidR="00460635" w:rsidRPr="002804CE" w:rsidRDefault="00460635" w:rsidP="00460635">
            <w:pPr>
              <w:rPr>
                <w:rFonts w:ascii="Times New Roman" w:hAnsi="Times New Roman" w:cs="Times New Roman"/>
                <w:lang w:val="pl-PL"/>
              </w:rPr>
            </w:pPr>
            <w:r w:rsidRPr="002804CE">
              <w:rPr>
                <w:rFonts w:ascii="Times New Roman" w:hAnsi="Times New Roman" w:cs="Times New Roman"/>
                <w:lang w:val="pl-PL"/>
              </w:rPr>
              <w:t>Klasa</w:t>
            </w:r>
          </w:p>
        </w:tc>
        <w:tc>
          <w:tcPr>
            <w:tcW w:w="2188" w:type="pct"/>
          </w:tcPr>
          <w:p w:rsidR="00460635" w:rsidRPr="002804CE" w:rsidRDefault="00656087" w:rsidP="00656087">
            <w:pPr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 xml:space="preserve">Podpis </w:t>
            </w:r>
            <w:r w:rsidR="00460635" w:rsidRPr="002804CE">
              <w:rPr>
                <w:rFonts w:ascii="Times New Roman" w:hAnsi="Times New Roman" w:cs="Times New Roman"/>
                <w:lang w:val="pl-PL"/>
              </w:rPr>
              <w:t>nauczyciela</w:t>
            </w:r>
          </w:p>
        </w:tc>
      </w:tr>
      <w:tr w:rsidR="00460635" w:rsidRPr="002804CE" w:rsidTr="00460635">
        <w:tc>
          <w:tcPr>
            <w:tcW w:w="443" w:type="pct"/>
          </w:tcPr>
          <w:p w:rsidR="00460635" w:rsidRPr="002804CE" w:rsidRDefault="00460635" w:rsidP="00460635">
            <w:pPr>
              <w:rPr>
                <w:rFonts w:ascii="Times New Roman" w:hAnsi="Times New Roman" w:cs="Times New Roman"/>
                <w:lang w:val="pl-PL"/>
              </w:rPr>
            </w:pPr>
            <w:r w:rsidRPr="002804CE">
              <w:rPr>
                <w:rFonts w:ascii="Times New Roman" w:hAnsi="Times New Roman" w:cs="Times New Roman"/>
                <w:lang w:val="pl-PL"/>
              </w:rPr>
              <w:t>1.</w:t>
            </w:r>
          </w:p>
        </w:tc>
        <w:tc>
          <w:tcPr>
            <w:tcW w:w="1810" w:type="pct"/>
          </w:tcPr>
          <w:p w:rsidR="00460635" w:rsidRDefault="00460635" w:rsidP="00460635">
            <w:pPr>
              <w:rPr>
                <w:rFonts w:ascii="Times New Roman" w:hAnsi="Times New Roman" w:cs="Times New Roman"/>
                <w:lang w:val="pl-PL"/>
              </w:rPr>
            </w:pPr>
          </w:p>
          <w:p w:rsidR="00656087" w:rsidRPr="002804CE" w:rsidRDefault="00656087" w:rsidP="00460635">
            <w:pPr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560" w:type="pct"/>
          </w:tcPr>
          <w:p w:rsidR="00460635" w:rsidRPr="002804CE" w:rsidRDefault="00460635" w:rsidP="00460635">
            <w:pPr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188" w:type="pct"/>
          </w:tcPr>
          <w:p w:rsidR="00460635" w:rsidRPr="002804CE" w:rsidRDefault="00460635" w:rsidP="00460635">
            <w:pPr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460635" w:rsidRPr="002804CE" w:rsidTr="00460635">
        <w:tc>
          <w:tcPr>
            <w:tcW w:w="443" w:type="pct"/>
          </w:tcPr>
          <w:p w:rsidR="00460635" w:rsidRPr="002804CE" w:rsidRDefault="00460635" w:rsidP="00460635">
            <w:pPr>
              <w:rPr>
                <w:rFonts w:ascii="Times New Roman" w:hAnsi="Times New Roman" w:cs="Times New Roman"/>
                <w:lang w:val="pl-PL"/>
              </w:rPr>
            </w:pPr>
            <w:r w:rsidRPr="002804CE">
              <w:rPr>
                <w:rFonts w:ascii="Times New Roman" w:hAnsi="Times New Roman" w:cs="Times New Roman"/>
                <w:lang w:val="pl-PL"/>
              </w:rPr>
              <w:t>2.</w:t>
            </w:r>
          </w:p>
        </w:tc>
        <w:tc>
          <w:tcPr>
            <w:tcW w:w="1810" w:type="pct"/>
          </w:tcPr>
          <w:p w:rsidR="00460635" w:rsidRDefault="00460635" w:rsidP="00460635">
            <w:pPr>
              <w:rPr>
                <w:rFonts w:ascii="Times New Roman" w:hAnsi="Times New Roman" w:cs="Times New Roman"/>
                <w:lang w:val="pl-PL"/>
              </w:rPr>
            </w:pPr>
          </w:p>
          <w:p w:rsidR="00656087" w:rsidRPr="002804CE" w:rsidRDefault="00656087" w:rsidP="00460635">
            <w:pPr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560" w:type="pct"/>
          </w:tcPr>
          <w:p w:rsidR="00460635" w:rsidRPr="002804CE" w:rsidRDefault="00460635" w:rsidP="00460635">
            <w:pPr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188" w:type="pct"/>
          </w:tcPr>
          <w:p w:rsidR="00460635" w:rsidRPr="002804CE" w:rsidRDefault="00460635" w:rsidP="00460635">
            <w:pPr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460635" w:rsidRPr="002804CE" w:rsidTr="00460635">
        <w:tc>
          <w:tcPr>
            <w:tcW w:w="443" w:type="pct"/>
          </w:tcPr>
          <w:p w:rsidR="00460635" w:rsidRPr="002804CE" w:rsidRDefault="00460635" w:rsidP="00460635">
            <w:pPr>
              <w:rPr>
                <w:rFonts w:ascii="Times New Roman" w:hAnsi="Times New Roman" w:cs="Times New Roman"/>
                <w:lang w:val="pl-PL"/>
              </w:rPr>
            </w:pPr>
            <w:r w:rsidRPr="002804CE">
              <w:rPr>
                <w:rFonts w:ascii="Times New Roman" w:hAnsi="Times New Roman" w:cs="Times New Roman"/>
                <w:lang w:val="pl-PL"/>
              </w:rPr>
              <w:t>3.</w:t>
            </w:r>
          </w:p>
        </w:tc>
        <w:tc>
          <w:tcPr>
            <w:tcW w:w="1810" w:type="pct"/>
          </w:tcPr>
          <w:p w:rsidR="00460635" w:rsidRDefault="00460635" w:rsidP="00460635">
            <w:pPr>
              <w:rPr>
                <w:rFonts w:ascii="Times New Roman" w:hAnsi="Times New Roman" w:cs="Times New Roman"/>
                <w:lang w:val="pl-PL"/>
              </w:rPr>
            </w:pPr>
          </w:p>
          <w:p w:rsidR="00656087" w:rsidRPr="002804CE" w:rsidRDefault="00656087" w:rsidP="00460635">
            <w:pPr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560" w:type="pct"/>
          </w:tcPr>
          <w:p w:rsidR="00460635" w:rsidRPr="002804CE" w:rsidRDefault="00460635" w:rsidP="00460635">
            <w:pPr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188" w:type="pct"/>
          </w:tcPr>
          <w:p w:rsidR="00460635" w:rsidRPr="002804CE" w:rsidRDefault="00460635" w:rsidP="00460635">
            <w:pPr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56087" w:rsidRPr="002804CE" w:rsidTr="00460635">
        <w:tc>
          <w:tcPr>
            <w:tcW w:w="443" w:type="pct"/>
          </w:tcPr>
          <w:p w:rsidR="00656087" w:rsidRDefault="00656087" w:rsidP="00460635">
            <w:pPr>
              <w:rPr>
                <w:rFonts w:ascii="Times New Roman" w:hAnsi="Times New Roman" w:cs="Times New Roman"/>
                <w:lang w:val="pl-PL"/>
              </w:rPr>
            </w:pPr>
          </w:p>
          <w:p w:rsidR="00656087" w:rsidRPr="002804CE" w:rsidRDefault="00656087" w:rsidP="00460635">
            <w:pPr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1810" w:type="pct"/>
          </w:tcPr>
          <w:p w:rsidR="00656087" w:rsidRDefault="00656087" w:rsidP="00460635">
            <w:pPr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560" w:type="pct"/>
          </w:tcPr>
          <w:p w:rsidR="00656087" w:rsidRPr="002804CE" w:rsidRDefault="00656087" w:rsidP="00460635">
            <w:pPr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188" w:type="pct"/>
          </w:tcPr>
          <w:p w:rsidR="00656087" w:rsidRPr="002804CE" w:rsidRDefault="00656087" w:rsidP="00460635">
            <w:pPr>
              <w:rPr>
                <w:rFonts w:ascii="Times New Roman" w:hAnsi="Times New Roman" w:cs="Times New Roman"/>
                <w:lang w:val="pl-PL"/>
              </w:rPr>
            </w:pPr>
          </w:p>
        </w:tc>
      </w:tr>
    </w:tbl>
    <w:p w:rsidR="00460635" w:rsidRDefault="00460635" w:rsidP="00460635">
      <w:pPr>
        <w:ind w:left="360"/>
        <w:rPr>
          <w:rFonts w:ascii="Times New Roman" w:hAnsi="Times New Roman" w:cs="Times New Roman"/>
          <w:lang w:val="pl-PL"/>
        </w:rPr>
      </w:pPr>
    </w:p>
    <w:p w:rsidR="00656087" w:rsidRPr="002804CE" w:rsidRDefault="00656087" w:rsidP="00460635">
      <w:pPr>
        <w:ind w:left="360"/>
        <w:rPr>
          <w:rFonts w:ascii="Times New Roman" w:hAnsi="Times New Roman" w:cs="Times New Roman"/>
          <w:lang w:val="pl-PL"/>
        </w:rPr>
      </w:pPr>
    </w:p>
    <w:p w:rsidR="00460635" w:rsidRDefault="00656087">
      <w:p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Imię, nazwisko oraz adres mailowy zgłaszającego nauczyciela </w:t>
      </w:r>
    </w:p>
    <w:p w:rsidR="00656087" w:rsidRDefault="00656087" w:rsidP="00656087">
      <w:pPr>
        <w:rPr>
          <w:rFonts w:ascii="Times New Roman" w:hAnsi="Times New Roman" w:cs="Times New Roman"/>
          <w:lang w:val="pl-PL"/>
        </w:rPr>
      </w:pPr>
      <w:r w:rsidRPr="002804CE"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…………</w:t>
      </w:r>
    </w:p>
    <w:p w:rsidR="00656087" w:rsidRDefault="00656087" w:rsidP="00656087">
      <w:pPr>
        <w:rPr>
          <w:rFonts w:ascii="Times New Roman" w:hAnsi="Times New Roman" w:cs="Times New Roman"/>
          <w:lang w:val="pl-PL"/>
        </w:rPr>
      </w:pPr>
      <w:r w:rsidRPr="002804CE">
        <w:rPr>
          <w:rFonts w:ascii="Times New Roman" w:hAnsi="Times New Roman" w:cs="Times New Roman"/>
          <w:lang w:val="pl-PL"/>
        </w:rPr>
        <w:t>………</w:t>
      </w:r>
      <w:r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…</w:t>
      </w:r>
    </w:p>
    <w:p w:rsidR="00656087" w:rsidRPr="002804CE" w:rsidRDefault="00656087">
      <w:pPr>
        <w:rPr>
          <w:rFonts w:ascii="Times New Roman" w:hAnsi="Times New Roman" w:cs="Times New Roman"/>
          <w:lang w:val="pl-PL"/>
        </w:rPr>
      </w:pPr>
    </w:p>
    <w:sectPr w:rsidR="00656087" w:rsidRPr="002804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oto Serif CJK SC">
    <w:altName w:val="Times New Roman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220A5"/>
    <w:multiLevelType w:val="hybridMultilevel"/>
    <w:tmpl w:val="8F82DDBE"/>
    <w:lvl w:ilvl="0" w:tplc="3F7CC49E">
      <w:start w:val="1"/>
      <w:numFmt w:val="decimal"/>
      <w:lvlText w:val="%1."/>
      <w:lvlJc w:val="left"/>
      <w:pPr>
        <w:ind w:left="928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4930400"/>
    <w:multiLevelType w:val="hybridMultilevel"/>
    <w:tmpl w:val="19F8C93E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FDB40FD"/>
    <w:multiLevelType w:val="hybridMultilevel"/>
    <w:tmpl w:val="F88CD2BE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10C0497"/>
    <w:multiLevelType w:val="hybridMultilevel"/>
    <w:tmpl w:val="9934F1D8"/>
    <w:lvl w:ilvl="0" w:tplc="0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2C613CA8"/>
    <w:multiLevelType w:val="hybridMultilevel"/>
    <w:tmpl w:val="83B409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DF2177"/>
    <w:multiLevelType w:val="hybridMultilevel"/>
    <w:tmpl w:val="3AEA95BE"/>
    <w:lvl w:ilvl="0" w:tplc="55202358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5DD742C0"/>
    <w:multiLevelType w:val="hybridMultilevel"/>
    <w:tmpl w:val="1FC88620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65E019FD"/>
    <w:multiLevelType w:val="hybridMultilevel"/>
    <w:tmpl w:val="7A404B6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3A31058"/>
    <w:multiLevelType w:val="hybridMultilevel"/>
    <w:tmpl w:val="977AA160"/>
    <w:lvl w:ilvl="0" w:tplc="73C8599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D03B05"/>
    <w:multiLevelType w:val="hybridMultilevel"/>
    <w:tmpl w:val="2CAC37AC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6E86181"/>
    <w:multiLevelType w:val="hybridMultilevel"/>
    <w:tmpl w:val="809EA0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7"/>
  </w:num>
  <w:num w:numId="4">
    <w:abstractNumId w:val="8"/>
  </w:num>
  <w:num w:numId="5">
    <w:abstractNumId w:val="0"/>
  </w:num>
  <w:num w:numId="6">
    <w:abstractNumId w:val="1"/>
  </w:num>
  <w:num w:numId="7">
    <w:abstractNumId w:val="3"/>
  </w:num>
  <w:num w:numId="8">
    <w:abstractNumId w:val="5"/>
  </w:num>
  <w:num w:numId="9">
    <w:abstractNumId w:val="6"/>
  </w:num>
  <w:num w:numId="10">
    <w:abstractNumId w:val="9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TE3MzQ1N7MwNDFT0lEKTi0uzszPAykwqQUAsH9TNCwAAAA="/>
  </w:docVars>
  <w:rsids>
    <w:rsidRoot w:val="00B770B5"/>
    <w:rsid w:val="0000096F"/>
    <w:rsid w:val="000D2519"/>
    <w:rsid w:val="001A1B42"/>
    <w:rsid w:val="001C39AA"/>
    <w:rsid w:val="002804CE"/>
    <w:rsid w:val="002F3D5C"/>
    <w:rsid w:val="003050E4"/>
    <w:rsid w:val="00310392"/>
    <w:rsid w:val="003259A6"/>
    <w:rsid w:val="00391438"/>
    <w:rsid w:val="003B161F"/>
    <w:rsid w:val="003E2F94"/>
    <w:rsid w:val="00436B4C"/>
    <w:rsid w:val="00451076"/>
    <w:rsid w:val="004566B0"/>
    <w:rsid w:val="00460635"/>
    <w:rsid w:val="00480612"/>
    <w:rsid w:val="004E08E1"/>
    <w:rsid w:val="00522C9F"/>
    <w:rsid w:val="005A41D1"/>
    <w:rsid w:val="00600B12"/>
    <w:rsid w:val="00651717"/>
    <w:rsid w:val="00656087"/>
    <w:rsid w:val="00690D08"/>
    <w:rsid w:val="00692B0F"/>
    <w:rsid w:val="007408B4"/>
    <w:rsid w:val="00753CBA"/>
    <w:rsid w:val="0077634E"/>
    <w:rsid w:val="007D79F3"/>
    <w:rsid w:val="00983891"/>
    <w:rsid w:val="00A1784C"/>
    <w:rsid w:val="00AD57E3"/>
    <w:rsid w:val="00B01993"/>
    <w:rsid w:val="00B5652C"/>
    <w:rsid w:val="00B770B5"/>
    <w:rsid w:val="00C52D42"/>
    <w:rsid w:val="00C8586D"/>
    <w:rsid w:val="00C97160"/>
    <w:rsid w:val="00CB439F"/>
    <w:rsid w:val="00D05B72"/>
    <w:rsid w:val="00D06742"/>
    <w:rsid w:val="00EA4A64"/>
    <w:rsid w:val="00F27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AA16BF5-5CD4-4AA3-A0D9-A09E8C1AE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Legenda">
    <w:name w:val="caption"/>
    <w:basedOn w:val="Normalny"/>
    <w:next w:val="Normalny"/>
    <w:autoRedefine/>
    <w:uiPriority w:val="99"/>
    <w:unhideWhenUsed/>
    <w:rsid w:val="00C52D42"/>
    <w:pPr>
      <w:suppressAutoHyphens/>
      <w:autoSpaceDE w:val="0"/>
      <w:autoSpaceDN w:val="0"/>
      <w:adjustRightInd w:val="0"/>
      <w:spacing w:line="240" w:lineRule="auto"/>
    </w:pPr>
    <w:rPr>
      <w:rFonts w:ascii="Times New Roman" w:eastAsia="Noto Serif CJK SC" w:hAnsi="Times New Roman" w:cs="Times New Roman" w:hint="eastAsia"/>
      <w:b/>
      <w:bCs/>
      <w:kern w:val="1"/>
      <w:sz w:val="24"/>
      <w:szCs w:val="18"/>
      <w:lang w:val="en-US" w:eastAsia="zh-CN"/>
    </w:rPr>
  </w:style>
  <w:style w:type="paragraph" w:styleId="Akapitzlist">
    <w:name w:val="List Paragraph"/>
    <w:basedOn w:val="Normalny"/>
    <w:uiPriority w:val="34"/>
    <w:qFormat/>
    <w:rsid w:val="00460635"/>
    <w:pPr>
      <w:ind w:left="720"/>
      <w:contextualSpacing/>
    </w:pPr>
  </w:style>
  <w:style w:type="table" w:styleId="Tabela-Siatka">
    <w:name w:val="Table Grid"/>
    <w:basedOn w:val="Standardowy"/>
    <w:uiPriority w:val="59"/>
    <w:rsid w:val="004606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B5652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81E31CF44AE31449EC6474B1130401E" ma:contentTypeVersion="8" ma:contentTypeDescription="Utwórz nowy dokument." ma:contentTypeScope="" ma:versionID="e9ee99ec719231588b8e0f1353c3b71e">
  <xsd:schema xmlns:xsd="http://www.w3.org/2001/XMLSchema" xmlns:xs="http://www.w3.org/2001/XMLSchema" xmlns:p="http://schemas.microsoft.com/office/2006/metadata/properties" xmlns:ns2="7265825f-4221-4433-badb-647061dcd866" xmlns:ns3="36069751-8e28-485b-91fe-2e21f45e0b30" targetNamespace="http://schemas.microsoft.com/office/2006/metadata/properties" ma:root="true" ma:fieldsID="d23a7c9b72abfa0dae5c5dba0f973442" ns2:_="" ns3:_="">
    <xsd:import namespace="7265825f-4221-4433-badb-647061dcd866"/>
    <xsd:import namespace="36069751-8e28-485b-91fe-2e21f45e0b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65825f-4221-4433-badb-647061dcd8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f3d55f24-2d44-4a2a-898f-5b47fdeee8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069751-8e28-485b-91fe-2e21f45e0b3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bd9756a-25ad-4dc6-974f-63c23c3d3b12}" ma:internalName="TaxCatchAll" ma:showField="CatchAllData" ma:web="36069751-8e28-485b-91fe-2e21f45e0b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069751-8e28-485b-91fe-2e21f45e0b30" xsi:nil="true"/>
    <lcf76f155ced4ddcb4097134ff3c332f xmlns="7265825f-4221-4433-badb-647061dcd86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E151D-D615-4099-A480-69B7C890FA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65825f-4221-4433-badb-647061dcd866"/>
    <ds:schemaRef ds:uri="36069751-8e28-485b-91fe-2e21f45e0b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C4E3EB-39B7-4B5A-8A44-CDE556ADB987}">
  <ds:schemaRefs>
    <ds:schemaRef ds:uri="http://schemas.microsoft.com/office/2006/metadata/properties"/>
    <ds:schemaRef ds:uri="http://schemas.microsoft.com/office/infopath/2007/PartnerControls"/>
    <ds:schemaRef ds:uri="36069751-8e28-485b-91fe-2e21f45e0b30"/>
    <ds:schemaRef ds:uri="7265825f-4221-4433-badb-647061dcd866"/>
  </ds:schemaRefs>
</ds:datastoreItem>
</file>

<file path=customXml/itemProps3.xml><?xml version="1.0" encoding="utf-8"?>
<ds:datastoreItem xmlns:ds="http://schemas.openxmlformats.org/officeDocument/2006/customXml" ds:itemID="{CFBD09D6-8458-4875-BBF8-000BBEB644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D7C48A-5FA4-4EB8-815C-4C8CAA22D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ka</dc:creator>
  <cp:lastModifiedBy>Paweł Lenartowicz</cp:lastModifiedBy>
  <cp:revision>2</cp:revision>
  <cp:lastPrinted>2022-12-16T13:54:00Z</cp:lastPrinted>
  <dcterms:created xsi:type="dcterms:W3CDTF">2023-01-16T09:50:00Z</dcterms:created>
  <dcterms:modified xsi:type="dcterms:W3CDTF">2023-01-16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6ac870674e1b08fdafb2ce0d0397be6ba06fe9ce2e68d12631262fe8b69278</vt:lpwstr>
  </property>
  <property fmtid="{D5CDD505-2E9C-101B-9397-08002B2CF9AE}" pid="3" name="ContentTypeId">
    <vt:lpwstr>0x010100B81E31CF44AE31449EC6474B1130401E</vt:lpwstr>
  </property>
</Properties>
</file>